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000000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725898438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3A5E70A5" w14:textId="105F2297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C54669">
        <w:rPr>
          <w:rFonts w:ascii="Arial" w:hAnsi="Arial" w:cs="Arial"/>
          <w:b/>
          <w:sz w:val="44"/>
          <w:szCs w:val="44"/>
        </w:rPr>
        <w:t>SW</w:t>
      </w:r>
      <w:r w:rsidR="00667889">
        <w:rPr>
          <w:rFonts w:ascii="Arial" w:hAnsi="Arial" w:cs="Arial"/>
          <w:b/>
          <w:sz w:val="44"/>
          <w:szCs w:val="44"/>
        </w:rPr>
        <w:t>R</w:t>
      </w:r>
    </w:p>
    <w:p w14:paraId="54144714" w14:textId="41FD5DF5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090040">
        <w:rPr>
          <w:rFonts w:ascii="Arial" w:hAnsi="Arial" w:cs="Arial"/>
          <w:b/>
          <w:bCs/>
          <w:sz w:val="28"/>
          <w:szCs w:val="28"/>
        </w:rPr>
        <w:t>3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</w:t>
      </w:r>
      <w:r w:rsidR="008524B5">
        <w:rPr>
          <w:rFonts w:ascii="Arial" w:hAnsi="Arial" w:cs="Arial"/>
          <w:b/>
          <w:bCs/>
          <w:sz w:val="28"/>
          <w:szCs w:val="28"/>
        </w:rPr>
        <w:t>8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51F67CC2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="00D7320E">
        <w:rPr>
          <w:rFonts w:ascii="Arial" w:hAnsi="Arial" w:cs="Arial"/>
          <w:sz w:val="16"/>
          <w:szCs w:val="16"/>
        </w:rPr>
        <w:t>SW</w:t>
      </w:r>
      <w:r>
        <w:rPr>
          <w:rFonts w:ascii="Arial" w:hAnsi="Arial" w:cs="Arial"/>
          <w:sz w:val="16"/>
          <w:szCs w:val="16"/>
        </w:rPr>
        <w:t>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</w:t>
      </w:r>
      <w:r w:rsidR="008524B5">
        <w:rPr>
          <w:rFonts w:ascii="Arial" w:hAnsi="Arial" w:cs="Arial"/>
          <w:sz w:val="16"/>
          <w:szCs w:val="16"/>
          <w:u w:val="single"/>
        </w:rPr>
        <w:t>3</w:t>
      </w:r>
      <w:r w:rsidR="00CA7F60" w:rsidRPr="00974ED8">
        <w:rPr>
          <w:rFonts w:ascii="Arial" w:hAnsi="Arial" w:cs="Arial"/>
          <w:sz w:val="16"/>
          <w:szCs w:val="16"/>
          <w:u w:val="single"/>
        </w:rPr>
        <w:t>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74669867" w14:textId="0DD605EA" w:rsidR="00A15EF9" w:rsidRPr="003E5BDC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8524B5">
        <w:rPr>
          <w:rFonts w:ascii="Arial" w:hAnsi="Arial" w:cs="Arial"/>
          <w:sz w:val="16"/>
          <w:szCs w:val="16"/>
        </w:rPr>
        <w:t>8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3570CAB0" w14:textId="77777777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1FA033E1" w:rsidR="00C85453" w:rsidRPr="00952987" w:rsidRDefault="003B14F8" w:rsidP="003B14F8">
      <w:pPr>
        <w:jc w:val="center"/>
        <w:rPr>
          <w:rFonts w:ascii="Arial" w:hAnsi="Arial" w:cs="Arial"/>
          <w:b/>
          <w:bCs/>
          <w:color w:val="FF0000"/>
        </w:rPr>
      </w:pPr>
      <w:r w:rsidRPr="00952987">
        <w:rPr>
          <w:rFonts w:ascii="Arial" w:hAnsi="Arial" w:cs="Arial"/>
          <w:b/>
          <w:bCs/>
          <w:color w:val="FF0000"/>
        </w:rPr>
        <w:t xml:space="preserve">Make payment to </w:t>
      </w:r>
      <w:r w:rsidR="00D7320E" w:rsidRPr="00952987">
        <w:rPr>
          <w:rFonts w:ascii="Arial" w:hAnsi="Arial" w:cs="Arial"/>
          <w:b/>
          <w:bCs/>
          <w:color w:val="FF0000"/>
        </w:rPr>
        <w:t>SWR</w:t>
      </w:r>
      <w:r w:rsidRPr="00952987">
        <w:rPr>
          <w:rFonts w:ascii="Arial" w:hAnsi="Arial" w:cs="Arial"/>
          <w:b/>
          <w:bCs/>
          <w:color w:val="FF0000"/>
        </w:rPr>
        <w:t xml:space="preserve"> and mail to:</w:t>
      </w:r>
    </w:p>
    <w:p w14:paraId="3CC90E26" w14:textId="04238407" w:rsidR="00952987" w:rsidRPr="00B51B68" w:rsidRDefault="00B51B68" w:rsidP="00952987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SWR TREASURER</w:t>
      </w:r>
      <w:r w:rsidR="00952987">
        <w:rPr>
          <w:b/>
          <w:sz w:val="20"/>
          <w:szCs w:val="20"/>
        </w:rPr>
        <w:t>,</w:t>
      </w:r>
      <w:r w:rsidR="00952987" w:rsidRPr="00952987">
        <w:rPr>
          <w:b/>
          <w:sz w:val="20"/>
          <w:szCs w:val="20"/>
        </w:rPr>
        <w:t xml:space="preserve"> </w:t>
      </w:r>
      <w:r w:rsidR="00952987" w:rsidRPr="00B51B68">
        <w:rPr>
          <w:b/>
          <w:sz w:val="20"/>
          <w:szCs w:val="20"/>
        </w:rPr>
        <w:t>LIONEL NEWBY</w:t>
      </w:r>
    </w:p>
    <w:p w14:paraId="451EF5D5" w14:textId="15A287DD" w:rsidR="00B72396" w:rsidRDefault="00B51B68" w:rsidP="00B51B68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PO BOX 751453</w:t>
      </w:r>
      <w:r w:rsidR="00952987">
        <w:rPr>
          <w:b/>
          <w:sz w:val="20"/>
          <w:szCs w:val="20"/>
        </w:rPr>
        <w:t xml:space="preserve">, </w:t>
      </w:r>
      <w:r w:rsidRPr="00B51B68">
        <w:rPr>
          <w:b/>
          <w:sz w:val="20"/>
          <w:szCs w:val="20"/>
        </w:rPr>
        <w:t>LAS VEGAS, NV 89136</w:t>
      </w:r>
    </w:p>
    <w:p w14:paraId="33A5CBF8" w14:textId="6ABBE3CC" w:rsidR="00E8017D" w:rsidRPr="00C85453" w:rsidRDefault="00C85453" w:rsidP="00B51B68">
      <w:pPr>
        <w:pBdr>
          <w:bottom w:val="dotted" w:sz="24" w:space="1" w:color="auto"/>
        </w:pBdr>
        <w:jc w:val="center"/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0A935DEC" w14:textId="77777777" w:rsidR="00952987" w:rsidRDefault="00952987" w:rsidP="00952987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5286E599" w14:textId="77777777" w:rsidR="00952987" w:rsidRPr="00F56052" w:rsidRDefault="00952987" w:rsidP="00952987">
      <w:pPr>
        <w:jc w:val="center"/>
        <w:rPr>
          <w:b/>
          <w:color w:val="FF0000"/>
          <w:sz w:val="20"/>
          <w:szCs w:val="20"/>
        </w:rPr>
      </w:pPr>
    </w:p>
    <w:p w14:paraId="1C2307A2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06E89EA8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251B4D7A" w14:textId="77777777" w:rsidR="00952987" w:rsidRPr="00F56052" w:rsidRDefault="00952987" w:rsidP="00952987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23780EE0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4FDF5AC6" w14:textId="77777777" w:rsidR="00952987" w:rsidRPr="00F56052" w:rsidRDefault="00952987" w:rsidP="00952987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46AA4EFF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0EA56A27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7AE601A7" w14:textId="1742D51F" w:rsidR="00952987" w:rsidRDefault="00952987" w:rsidP="00952987">
      <w:pPr>
        <w:rPr>
          <w:rFonts w:ascii="Arial" w:hAnsi="Arial" w:cs="Arial"/>
          <w:sz w:val="18"/>
          <w:szCs w:val="18"/>
        </w:rPr>
      </w:pPr>
    </w:p>
    <w:p w14:paraId="4F44EECD" w14:textId="77777777" w:rsidR="00952987" w:rsidRPr="00042855" w:rsidRDefault="00952987" w:rsidP="00952987">
      <w:pPr>
        <w:rPr>
          <w:rFonts w:ascii="Arial" w:hAnsi="Arial" w:cs="Arial"/>
          <w:sz w:val="18"/>
          <w:szCs w:val="18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B06F4" w14:textId="77777777" w:rsidR="008967F9" w:rsidRDefault="008967F9" w:rsidP="003B14F8">
      <w:r>
        <w:separator/>
      </w:r>
    </w:p>
  </w:endnote>
  <w:endnote w:type="continuationSeparator" w:id="0">
    <w:p w14:paraId="3515F9CC" w14:textId="77777777" w:rsidR="008967F9" w:rsidRDefault="008967F9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F261E" w14:textId="77777777" w:rsidR="008967F9" w:rsidRDefault="008967F9" w:rsidP="003B14F8">
      <w:r>
        <w:separator/>
      </w:r>
    </w:p>
  </w:footnote>
  <w:footnote w:type="continuationSeparator" w:id="0">
    <w:p w14:paraId="5AB32E57" w14:textId="77777777" w:rsidR="008967F9" w:rsidRDefault="008967F9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1E3A794E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090040">
      <w:rPr>
        <w:color w:val="FF0000"/>
        <w:sz w:val="28"/>
        <w:szCs w:val="28"/>
      </w:rPr>
      <w:t>3</w:t>
    </w:r>
    <w:r w:rsidRPr="003B14F8">
      <w:rPr>
        <w:color w:val="FF0000"/>
        <w:sz w:val="28"/>
        <w:szCs w:val="28"/>
      </w:rPr>
      <w:t xml:space="preserve">, to December 31, </w:t>
    </w:r>
    <w:r w:rsidR="00090040">
      <w:rPr>
        <w:color w:val="FF0000"/>
        <w:sz w:val="28"/>
        <w:szCs w:val="28"/>
      </w:rPr>
      <w:t>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rwUA48VpHiwAAAA="/>
  </w:docVars>
  <w:rsids>
    <w:rsidRoot w:val="00655546"/>
    <w:rsid w:val="00042855"/>
    <w:rsid w:val="00044950"/>
    <w:rsid w:val="0005003F"/>
    <w:rsid w:val="00065E57"/>
    <w:rsid w:val="00075954"/>
    <w:rsid w:val="00090040"/>
    <w:rsid w:val="000B5E71"/>
    <w:rsid w:val="000F29C8"/>
    <w:rsid w:val="000F435C"/>
    <w:rsid w:val="00126333"/>
    <w:rsid w:val="001640DD"/>
    <w:rsid w:val="001702A1"/>
    <w:rsid w:val="001B6AE1"/>
    <w:rsid w:val="001C6907"/>
    <w:rsid w:val="00200392"/>
    <w:rsid w:val="00236649"/>
    <w:rsid w:val="00251D2C"/>
    <w:rsid w:val="0025218D"/>
    <w:rsid w:val="002D27EB"/>
    <w:rsid w:val="002E59D2"/>
    <w:rsid w:val="002F5BF2"/>
    <w:rsid w:val="003B14F8"/>
    <w:rsid w:val="003D1A2A"/>
    <w:rsid w:val="003E5BDC"/>
    <w:rsid w:val="003F5D4B"/>
    <w:rsid w:val="00411ED9"/>
    <w:rsid w:val="004B7202"/>
    <w:rsid w:val="004C2D09"/>
    <w:rsid w:val="00652787"/>
    <w:rsid w:val="00655546"/>
    <w:rsid w:val="00656955"/>
    <w:rsid w:val="00667889"/>
    <w:rsid w:val="0070614F"/>
    <w:rsid w:val="00716455"/>
    <w:rsid w:val="00762869"/>
    <w:rsid w:val="0078185D"/>
    <w:rsid w:val="00790CB8"/>
    <w:rsid w:val="007C06EE"/>
    <w:rsid w:val="007F74D3"/>
    <w:rsid w:val="0081110E"/>
    <w:rsid w:val="008524B5"/>
    <w:rsid w:val="008967F9"/>
    <w:rsid w:val="008E3729"/>
    <w:rsid w:val="00900C1C"/>
    <w:rsid w:val="009070A6"/>
    <w:rsid w:val="00907898"/>
    <w:rsid w:val="00952987"/>
    <w:rsid w:val="00974ED8"/>
    <w:rsid w:val="00983340"/>
    <w:rsid w:val="009F56A6"/>
    <w:rsid w:val="00A15EF9"/>
    <w:rsid w:val="00A56ADA"/>
    <w:rsid w:val="00AE4CEB"/>
    <w:rsid w:val="00B2513C"/>
    <w:rsid w:val="00B51B68"/>
    <w:rsid w:val="00B72396"/>
    <w:rsid w:val="00B83A3B"/>
    <w:rsid w:val="00BB40F9"/>
    <w:rsid w:val="00BF1839"/>
    <w:rsid w:val="00C35AA8"/>
    <w:rsid w:val="00C47842"/>
    <w:rsid w:val="00C54669"/>
    <w:rsid w:val="00C840DC"/>
    <w:rsid w:val="00C85453"/>
    <w:rsid w:val="00C901A0"/>
    <w:rsid w:val="00CA7F60"/>
    <w:rsid w:val="00CB1476"/>
    <w:rsid w:val="00CB2D00"/>
    <w:rsid w:val="00CD4A71"/>
    <w:rsid w:val="00D51C8D"/>
    <w:rsid w:val="00D53B7E"/>
    <w:rsid w:val="00D60F86"/>
    <w:rsid w:val="00D7320E"/>
    <w:rsid w:val="00DB626B"/>
    <w:rsid w:val="00E11DA7"/>
    <w:rsid w:val="00E54219"/>
    <w:rsid w:val="00E8017D"/>
    <w:rsid w:val="00EC160C"/>
    <w:rsid w:val="00F223A7"/>
    <w:rsid w:val="00F82583"/>
    <w:rsid w:val="00F9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2-09-28T23:27:00Z</dcterms:created>
  <dcterms:modified xsi:type="dcterms:W3CDTF">2022-09-28T23:27:00Z</dcterms:modified>
</cp:coreProperties>
</file>